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1A5D5" w14:textId="6A2AC3DE" w:rsidR="00F87859" w:rsidRDefault="00572781" w:rsidP="00FC151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658257" behindDoc="0" locked="0" layoutInCell="1" allowOverlap="1" wp14:anchorId="58B99F75" wp14:editId="7FFC8160">
            <wp:simplePos x="0" y="0"/>
            <wp:positionH relativeFrom="margin">
              <wp:posOffset>-182245</wp:posOffset>
            </wp:positionH>
            <wp:positionV relativeFrom="paragraph">
              <wp:posOffset>-122555</wp:posOffset>
            </wp:positionV>
            <wp:extent cx="2863215" cy="1478280"/>
            <wp:effectExtent l="0" t="0" r="0" b="0"/>
            <wp:wrapNone/>
            <wp:docPr id="1322180542" name="Picture 1322180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180542" name="Picture 132218054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4" r="1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215" cy="1478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41C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5" behindDoc="0" locked="0" layoutInCell="1" allowOverlap="1" wp14:anchorId="38A46370" wp14:editId="05A9199B">
            <wp:simplePos x="0" y="0"/>
            <wp:positionH relativeFrom="margin">
              <wp:posOffset>4685030</wp:posOffset>
            </wp:positionH>
            <wp:positionV relativeFrom="page">
              <wp:posOffset>48323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3B4F2" w14:textId="30EC7672" w:rsidR="00F87859" w:rsidRDefault="00F87859" w:rsidP="00F87859">
      <w:pPr>
        <w:rPr>
          <w:rFonts w:cs="Arial"/>
          <w:szCs w:val="32"/>
        </w:rPr>
      </w:pPr>
    </w:p>
    <w:p w14:paraId="04017638" w14:textId="403270D1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720EEB4" w14:textId="09EDC8B8" w:rsidR="00F87859" w:rsidRDefault="00F87859" w:rsidP="00F87859">
      <w:pPr>
        <w:rPr>
          <w:rFonts w:cs="Arial"/>
          <w:szCs w:val="32"/>
        </w:rPr>
      </w:pPr>
    </w:p>
    <w:p w14:paraId="5572373F" w14:textId="4C2BE0D1" w:rsidR="00F87859" w:rsidRDefault="00F87859" w:rsidP="00F87859">
      <w:pPr>
        <w:rPr>
          <w:rFonts w:cs="Arial"/>
          <w:szCs w:val="32"/>
        </w:rPr>
      </w:pPr>
    </w:p>
    <w:p w14:paraId="337F9C6B" w14:textId="73B85AD1" w:rsidR="005F731E" w:rsidRDefault="005F731E" w:rsidP="005F731E">
      <w:pPr>
        <w:pStyle w:val="Title"/>
        <w:rPr>
          <w:b w:val="0"/>
        </w:rPr>
      </w:pPr>
      <w:r>
        <w:t xml:space="preserve">What is </w:t>
      </w:r>
      <w:r w:rsidR="006E5EA2">
        <w:t>People for Us</w:t>
      </w:r>
      <w:r>
        <w:t>?</w:t>
      </w:r>
    </w:p>
    <w:p w14:paraId="52B49116" w14:textId="6562B5FF" w:rsidR="00887F23" w:rsidRDefault="00287914" w:rsidP="00F87859">
      <w:pPr>
        <w:pStyle w:val="Title"/>
      </w:pPr>
      <w:r>
        <w:rPr>
          <w:noProof/>
        </w:rPr>
        <w:drawing>
          <wp:anchor distT="0" distB="0" distL="114300" distR="114300" simplePos="0" relativeHeight="251658246" behindDoc="0" locked="0" layoutInCell="1" allowOverlap="1" wp14:anchorId="2CA34DE9" wp14:editId="1FCC699D">
            <wp:simplePos x="0" y="0"/>
            <wp:positionH relativeFrom="margin">
              <wp:posOffset>790575</wp:posOffset>
            </wp:positionH>
            <wp:positionV relativeFrom="paragraph">
              <wp:posOffset>402911</wp:posOffset>
            </wp:positionV>
            <wp:extent cx="4389120" cy="421194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120" cy="42119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3EB3">
        <w:br/>
      </w:r>
    </w:p>
    <w:p w14:paraId="742EEC4E" w14:textId="462D0247" w:rsidR="00887F23" w:rsidRDefault="00887F23" w:rsidP="00F87859">
      <w:pPr>
        <w:pStyle w:val="Title"/>
      </w:pPr>
    </w:p>
    <w:p w14:paraId="472C5B14" w14:textId="39624A9F" w:rsidR="00887F23" w:rsidRDefault="00887F23" w:rsidP="00F87859">
      <w:pPr>
        <w:pStyle w:val="Title"/>
      </w:pPr>
    </w:p>
    <w:p w14:paraId="0BAEF9F1" w14:textId="79D9FD58" w:rsidR="00887F23" w:rsidRDefault="00887F23" w:rsidP="00F87859">
      <w:pPr>
        <w:pStyle w:val="Title"/>
      </w:pPr>
    </w:p>
    <w:p w14:paraId="64397AF7" w14:textId="2B8E2227" w:rsidR="002C1B24" w:rsidRDefault="00F87859" w:rsidP="00BF5DDC">
      <w:pPr>
        <w:pStyle w:val="Datepublished"/>
      </w:pPr>
      <w:r w:rsidRPr="00F87859">
        <w:br/>
      </w:r>
    </w:p>
    <w:p w14:paraId="76DEFF06" w14:textId="77777777" w:rsidR="00FD3BAC" w:rsidRPr="007841C5" w:rsidRDefault="00FD3BAC" w:rsidP="00BF5DDC">
      <w:pPr>
        <w:pStyle w:val="Datepublished"/>
        <w:rPr>
          <w:sz w:val="60"/>
          <w:szCs w:val="42"/>
        </w:rPr>
      </w:pPr>
    </w:p>
    <w:p w14:paraId="52B746B3" w14:textId="6403CB2A" w:rsidR="00F87859" w:rsidRPr="007841C5" w:rsidRDefault="007841C5" w:rsidP="00BF5DDC">
      <w:pPr>
        <w:pStyle w:val="Datepublished"/>
        <w:rPr>
          <w:szCs w:val="44"/>
        </w:rPr>
      </w:pPr>
      <w:r w:rsidRPr="007841C5">
        <w:rPr>
          <w:noProof/>
          <w:szCs w:val="44"/>
          <w:lang w:eastAsia="en-GB"/>
        </w:rPr>
        <w:drawing>
          <wp:anchor distT="0" distB="0" distL="114300" distR="114300" simplePos="0" relativeHeight="251658249" behindDoc="0" locked="0" layoutInCell="1" allowOverlap="1" wp14:anchorId="0B25A3BB" wp14:editId="56078647">
            <wp:simplePos x="0" y="0"/>
            <wp:positionH relativeFrom="margin">
              <wp:posOffset>4069715</wp:posOffset>
            </wp:positionH>
            <wp:positionV relativeFrom="paragraph">
              <wp:posOffset>521335</wp:posOffset>
            </wp:positionV>
            <wp:extent cx="2026920" cy="1013932"/>
            <wp:effectExtent l="0" t="0" r="0" b="0"/>
            <wp:wrapNone/>
            <wp:docPr id="41" name="Picture 41" descr="Logo for People First New Zealand Ngā Tāngata Tuatahi. Purple text on a white background, with a green and purple butterfl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People First New Zealand Ngā Tāngata Tuatahi. Purple text on a white background, with a green and purple butterfly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6920" cy="10139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841C5">
        <w:rPr>
          <w:szCs w:val="44"/>
        </w:rPr>
        <w:t>P</w:t>
      </w:r>
      <w:r w:rsidR="00887F23" w:rsidRPr="007841C5">
        <w:rPr>
          <w:szCs w:val="44"/>
        </w:rPr>
        <w:t xml:space="preserve">ublished: </w:t>
      </w:r>
      <w:r w:rsidR="00572781">
        <w:rPr>
          <w:szCs w:val="44"/>
        </w:rPr>
        <w:t>November</w:t>
      </w:r>
      <w:r w:rsidR="006E5EA2" w:rsidRPr="007841C5">
        <w:rPr>
          <w:szCs w:val="44"/>
        </w:rPr>
        <w:t xml:space="preserve"> 2025</w:t>
      </w:r>
    </w:p>
    <w:p w14:paraId="5C202B0D" w14:textId="09C26940" w:rsidR="00570380" w:rsidRPr="00570380" w:rsidRDefault="00F87859" w:rsidP="00F23EF8">
      <w:pPr>
        <w:pStyle w:val="Heading1"/>
        <w:rPr>
          <w:noProof/>
          <w:lang w:val="en-NZ" w:eastAsia="en-NZ"/>
        </w:rPr>
      </w:pPr>
      <w:r w:rsidRPr="00153863">
        <w:br w:type="page"/>
      </w:r>
      <w:r w:rsidR="00DE56DF">
        <w:rPr>
          <w:noProof/>
          <w:lang w:val="en-NZ" w:eastAsia="en-NZ"/>
        </w:rPr>
        <w:lastRenderedPageBreak/>
        <w:t>What is People for Us?</w:t>
      </w:r>
    </w:p>
    <w:p w14:paraId="59206C62" w14:textId="68B472AA" w:rsidR="00D852B6" w:rsidRPr="00290FB5" w:rsidRDefault="00D852B6" w:rsidP="00124EA8">
      <w:pPr>
        <w:rPr>
          <w:sz w:val="28"/>
          <w:szCs w:val="20"/>
        </w:rPr>
      </w:pPr>
    </w:p>
    <w:p w14:paraId="4BEAE390" w14:textId="6D9FDD84" w:rsidR="00EF4A04" w:rsidRPr="00290FB5" w:rsidRDefault="00D17C2F" w:rsidP="00124EA8">
      <w:pPr>
        <w:rPr>
          <w:sz w:val="28"/>
          <w:szCs w:val="20"/>
        </w:rPr>
      </w:pPr>
      <w:r w:rsidRPr="00290FB5">
        <w:rPr>
          <w:noProof/>
          <w:sz w:val="28"/>
          <w:szCs w:val="20"/>
          <w:lang w:eastAsia="en-GB"/>
        </w:rPr>
        <w:drawing>
          <wp:anchor distT="0" distB="0" distL="114300" distR="114300" simplePos="0" relativeHeight="251658248" behindDoc="0" locked="0" layoutInCell="1" allowOverlap="1" wp14:anchorId="62122EB2" wp14:editId="5EBE6BBA">
            <wp:simplePos x="0" y="0"/>
            <wp:positionH relativeFrom="margin">
              <wp:posOffset>-249890</wp:posOffset>
            </wp:positionH>
            <wp:positionV relativeFrom="paragraph">
              <wp:posOffset>106903</wp:posOffset>
            </wp:positionV>
            <wp:extent cx="2208962" cy="1140487"/>
            <wp:effectExtent l="0" t="0" r="0" b="0"/>
            <wp:wrapNone/>
            <wp:docPr id="1489572835" name="Picture 14895728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572835" name="Picture 14895728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4" r="1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8962" cy="1140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03A023" w14:textId="5922B333" w:rsidR="006E5EA2" w:rsidRDefault="00EF4A04" w:rsidP="00D17C2F">
      <w:pPr>
        <w:ind w:right="-188"/>
      </w:pPr>
      <w:r>
        <w:t xml:space="preserve">This </w:t>
      </w:r>
      <w:r w:rsidR="006E5EA2">
        <w:t xml:space="preserve">Easy Read </w:t>
      </w:r>
      <w:r w:rsidR="005F731E" w:rsidRPr="005F731E">
        <w:t>is about</w:t>
      </w:r>
      <w:r w:rsidR="005F731E">
        <w:rPr>
          <w:b/>
          <w:bCs/>
        </w:rPr>
        <w:t xml:space="preserve"> </w:t>
      </w:r>
      <w:r w:rsidR="005F731E" w:rsidRPr="005F731E">
        <w:t>the</w:t>
      </w:r>
      <w:r w:rsidR="005F731E">
        <w:rPr>
          <w:b/>
          <w:bCs/>
        </w:rPr>
        <w:t xml:space="preserve"> </w:t>
      </w:r>
      <w:r w:rsidR="00457A00">
        <w:rPr>
          <w:b/>
          <w:bCs/>
        </w:rPr>
        <w:t>peer</w:t>
      </w:r>
      <w:r w:rsidR="006E5EA2" w:rsidRPr="00F23EF8">
        <w:rPr>
          <w:b/>
          <w:bCs/>
        </w:rPr>
        <w:t xml:space="preserve"> visiting service</w:t>
      </w:r>
      <w:r w:rsidR="00991142">
        <w:rPr>
          <w:b/>
          <w:bCs/>
        </w:rPr>
        <w:t xml:space="preserve"> </w:t>
      </w:r>
      <w:r w:rsidR="00D17C2F">
        <w:t>called</w:t>
      </w:r>
      <w:r w:rsidR="00991142">
        <w:rPr>
          <w:b/>
          <w:bCs/>
        </w:rPr>
        <w:t xml:space="preserve"> </w:t>
      </w:r>
      <w:r w:rsidR="00991142" w:rsidRPr="002C1B24">
        <w:t>People for Us</w:t>
      </w:r>
      <w:r w:rsidR="006E5EA2" w:rsidRPr="002C1B24">
        <w:t>.</w:t>
      </w:r>
    </w:p>
    <w:p w14:paraId="1887745C" w14:textId="77777777" w:rsidR="006E5EA2" w:rsidRPr="00290FB5" w:rsidRDefault="006E5EA2" w:rsidP="006E5EA2">
      <w:pPr>
        <w:rPr>
          <w:sz w:val="28"/>
          <w:szCs w:val="20"/>
        </w:rPr>
      </w:pPr>
    </w:p>
    <w:p w14:paraId="7EA52839" w14:textId="35B49F6D" w:rsidR="00457A00" w:rsidRPr="00290FB5" w:rsidRDefault="00262B27" w:rsidP="006E5EA2">
      <w:pPr>
        <w:rPr>
          <w:sz w:val="28"/>
          <w:szCs w:val="20"/>
        </w:rPr>
      </w:pPr>
      <w:r w:rsidRPr="00290FB5">
        <w:rPr>
          <w:b/>
          <w:bCs/>
          <w:noProof/>
          <w:sz w:val="28"/>
          <w:szCs w:val="20"/>
        </w:rPr>
        <w:drawing>
          <wp:anchor distT="0" distB="0" distL="114300" distR="114300" simplePos="0" relativeHeight="251658247" behindDoc="0" locked="0" layoutInCell="1" allowOverlap="1" wp14:anchorId="67049670" wp14:editId="64B75F98">
            <wp:simplePos x="0" y="0"/>
            <wp:positionH relativeFrom="margin">
              <wp:align>left</wp:align>
            </wp:positionH>
            <wp:positionV relativeFrom="paragraph">
              <wp:posOffset>80645</wp:posOffset>
            </wp:positionV>
            <wp:extent cx="1584960" cy="1584960"/>
            <wp:effectExtent l="0" t="0" r="0" b="0"/>
            <wp:wrapNone/>
            <wp:docPr id="1435834516" name="Picture 1" descr="A person and person standing toge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834516" name="Picture 1" descr="A person and person standing togeth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8496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0FB5" w:rsidRPr="00290FB5">
        <w:rPr>
          <w:noProof/>
          <w:sz w:val="28"/>
          <w:szCs w:val="20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9B48116" wp14:editId="23B0DF8A">
                <wp:simplePos x="0" y="0"/>
                <wp:positionH relativeFrom="margin">
                  <wp:posOffset>2194560</wp:posOffset>
                </wp:positionH>
                <wp:positionV relativeFrom="paragraph">
                  <wp:posOffset>212091</wp:posOffset>
                </wp:positionV>
                <wp:extent cx="3562350" cy="2834640"/>
                <wp:effectExtent l="0" t="0" r="0" b="3810"/>
                <wp:wrapNone/>
                <wp:docPr id="1939361341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283464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2E1F88" id="Rectangle 10" o:spid="_x0000_s1026" alt="&quot;&quot;" style="position:absolute;margin-left:172.8pt;margin-top:16.7pt;width:280.5pt;height:223.2pt;z-index:-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" fillcolor="#e2efd9 [665]" stroked="f" strokeweight="1pt">
                <w10:wrap anchorx="margin"/>
              </v:rect>
            </w:pict>
          </mc:Fallback>
        </mc:AlternateContent>
      </w:r>
    </w:p>
    <w:p w14:paraId="3C3DAD19" w14:textId="29BB0451" w:rsidR="00457A00" w:rsidRPr="00457A00" w:rsidRDefault="00457A00" w:rsidP="006E5EA2">
      <w:r>
        <w:rPr>
          <w:b/>
          <w:bCs/>
        </w:rPr>
        <w:t>Peer</w:t>
      </w:r>
      <w:r>
        <w:t xml:space="preserve"> means some</w:t>
      </w:r>
      <w:r w:rsidR="00FC1519">
        <w:t>one</w:t>
      </w:r>
      <w:r>
        <w:t xml:space="preserve"> who </w:t>
      </w:r>
      <w:r w:rsidR="00991142">
        <w:t xml:space="preserve">has a lot of things in common with </w:t>
      </w:r>
      <w:r>
        <w:t>another person</w:t>
      </w:r>
      <w:r w:rsidR="00991142">
        <w:t xml:space="preserve"> like being disabled</w:t>
      </w:r>
      <w:r>
        <w:t>.</w:t>
      </w:r>
    </w:p>
    <w:p w14:paraId="4C581A27" w14:textId="2D222064" w:rsidR="00457A00" w:rsidRPr="00290FB5" w:rsidRDefault="00517AA5" w:rsidP="00517AA5">
      <w:pPr>
        <w:tabs>
          <w:tab w:val="left" w:pos="8112"/>
        </w:tabs>
        <w:rPr>
          <w:sz w:val="26"/>
          <w:szCs w:val="18"/>
        </w:rPr>
      </w:pPr>
      <w:r>
        <w:rPr>
          <w:sz w:val="26"/>
          <w:szCs w:val="18"/>
        </w:rPr>
        <w:tab/>
      </w:r>
    </w:p>
    <w:p w14:paraId="04EA68CD" w14:textId="4B7D0292" w:rsidR="00457A00" w:rsidRPr="00290FB5" w:rsidRDefault="003D3BBB" w:rsidP="00517AA5">
      <w:pPr>
        <w:tabs>
          <w:tab w:val="left" w:pos="8040"/>
        </w:tabs>
        <w:rPr>
          <w:sz w:val="26"/>
          <w:szCs w:val="18"/>
        </w:rPr>
      </w:pPr>
      <w:r>
        <w:rPr>
          <w:noProof/>
        </w:rPr>
        <w:drawing>
          <wp:anchor distT="0" distB="0" distL="114300" distR="114300" simplePos="0" relativeHeight="251658266" behindDoc="0" locked="0" layoutInCell="1" allowOverlap="1" wp14:anchorId="0D8F4A15" wp14:editId="0B143D7B">
            <wp:simplePos x="0" y="0"/>
            <wp:positionH relativeFrom="margin">
              <wp:posOffset>0</wp:posOffset>
            </wp:positionH>
            <wp:positionV relativeFrom="paragraph">
              <wp:posOffset>232410</wp:posOffset>
            </wp:positionV>
            <wp:extent cx="1724025" cy="1654432"/>
            <wp:effectExtent l="0" t="0" r="0" b="3175"/>
            <wp:wrapNone/>
            <wp:docPr id="20003695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36959" name="Picture 8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16544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7AA5">
        <w:rPr>
          <w:sz w:val="26"/>
          <w:szCs w:val="18"/>
        </w:rPr>
        <w:tab/>
      </w:r>
    </w:p>
    <w:p w14:paraId="15736076" w14:textId="74430E00" w:rsidR="006774EA" w:rsidRDefault="00262B27" w:rsidP="0016699C">
      <w:r>
        <w:t>A</w:t>
      </w:r>
      <w:r w:rsidR="006774EA">
        <w:t xml:space="preserve"> </w:t>
      </w:r>
      <w:r w:rsidR="006774EA" w:rsidRPr="006774EA">
        <w:rPr>
          <w:b/>
          <w:bCs/>
        </w:rPr>
        <w:t>visiting service</w:t>
      </w:r>
      <w:r w:rsidR="006774EA">
        <w:t xml:space="preserve"> is where someone from People for Us comes to your ho</w:t>
      </w:r>
      <w:r w:rsidR="00457A00">
        <w:t>me</w:t>
      </w:r>
      <w:r w:rsidR="006774EA">
        <w:t xml:space="preserve"> to check how you are. </w:t>
      </w:r>
    </w:p>
    <w:p w14:paraId="7984416A" w14:textId="40FDF15C" w:rsidR="00FD3BAC" w:rsidRDefault="00FD3BAC" w:rsidP="0016699C">
      <w:pPr>
        <w:ind w:left="0"/>
      </w:pPr>
    </w:p>
    <w:p w14:paraId="4DB3FB4D" w14:textId="40B3F4FB" w:rsidR="00FD3BAC" w:rsidRDefault="00FD3BAC" w:rsidP="0016699C">
      <w:pPr>
        <w:ind w:left="0"/>
      </w:pPr>
    </w:p>
    <w:p w14:paraId="1C1DE5F6" w14:textId="0C6A9CCB" w:rsidR="005D466D" w:rsidRDefault="003D3BBB" w:rsidP="0016699C">
      <w:r>
        <w:rPr>
          <w:noProof/>
        </w:rPr>
        <mc:AlternateContent>
          <mc:Choice Requires="wpg">
            <w:drawing>
              <wp:anchor distT="0" distB="0" distL="114300" distR="114300" simplePos="0" relativeHeight="251661339" behindDoc="0" locked="0" layoutInCell="1" allowOverlap="1" wp14:anchorId="71AAB808" wp14:editId="153ACBD0">
                <wp:simplePos x="0" y="0"/>
                <wp:positionH relativeFrom="margin">
                  <wp:posOffset>-85725</wp:posOffset>
                </wp:positionH>
                <wp:positionV relativeFrom="paragraph">
                  <wp:posOffset>121497</wp:posOffset>
                </wp:positionV>
                <wp:extent cx="1889760" cy="1950720"/>
                <wp:effectExtent l="0" t="0" r="0" b="0"/>
                <wp:wrapNone/>
                <wp:docPr id="1674502446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89760" cy="1950720"/>
                          <a:chOff x="0" y="0"/>
                          <a:chExt cx="2028825" cy="2057400"/>
                        </a:xfrm>
                      </wpg:grpSpPr>
                      <pic:pic xmlns:pic="http://schemas.openxmlformats.org/drawingml/2006/picture">
                        <pic:nvPicPr>
                          <pic:cNvPr id="160226045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8825" cy="2028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7636298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228600" y="487680"/>
                            <a:ext cx="1569720" cy="15697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39CD59" id="Group 2" o:spid="_x0000_s1026" alt="&quot;&quot;" style="position:absolute;margin-left:-6.75pt;margin-top:9.55pt;width:148.8pt;height:153.6pt;z-index:251661339;mso-position-horizontal-relative:margin;mso-width-relative:margin;mso-height-relative:margin" coordsize="20288,205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20288;height:20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">
                  <v:imagedata r:id="rId20" o:title=""/>
                </v:shape>
                <v:shape id="Picture 1" o:spid="_x0000_s1028" type="#_x0000_t75" style="position:absolute;left:2286;top:4876;width:15697;height:156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">
                  <v:imagedata r:id="rId21" o:title=""/>
                </v:shape>
                <w10:wrap anchorx="margin"/>
              </v:group>
            </w:pict>
          </mc:Fallback>
        </mc:AlternateContent>
      </w:r>
      <w:r w:rsidR="006774EA">
        <w:t xml:space="preserve">People for Us </w:t>
      </w:r>
      <w:r w:rsidR="005D466D">
        <w:t xml:space="preserve">visits people </w:t>
      </w:r>
      <w:r w:rsidR="008B2092">
        <w:t>living in homes</w:t>
      </w:r>
      <w:r w:rsidR="005D466D">
        <w:t xml:space="preserve"> </w:t>
      </w:r>
      <w:r w:rsidR="00E30E82">
        <w:t>funded</w:t>
      </w:r>
      <w:r w:rsidR="005D466D">
        <w:t xml:space="preserve"> by </w:t>
      </w:r>
      <w:r w:rsidR="005D466D" w:rsidRPr="009D0DE5">
        <w:rPr>
          <w:b/>
          <w:bCs/>
        </w:rPr>
        <w:t>Disability Support Service</w:t>
      </w:r>
      <w:r w:rsidR="00991142" w:rsidRPr="009D0DE5">
        <w:rPr>
          <w:b/>
          <w:bCs/>
        </w:rPr>
        <w:t>s</w:t>
      </w:r>
      <w:r w:rsidR="005D466D">
        <w:t xml:space="preserve"> who are:</w:t>
      </w:r>
    </w:p>
    <w:p w14:paraId="0B5F9211" w14:textId="5B16954D" w:rsidR="005D466D" w:rsidRDefault="005D466D" w:rsidP="0016699C">
      <w:pPr>
        <w:pStyle w:val="Listtoplevel"/>
      </w:pPr>
      <w:r>
        <w:t>disabled adults</w:t>
      </w:r>
    </w:p>
    <w:p w14:paraId="20EE5AF9" w14:textId="79910789" w:rsidR="006A1771" w:rsidRDefault="005D466D" w:rsidP="0016699C">
      <w:pPr>
        <w:pStyle w:val="Listtoplevel"/>
      </w:pPr>
      <w:r>
        <w:t>tāngata whaikaha Māori.</w:t>
      </w:r>
    </w:p>
    <w:p w14:paraId="6BB7B4CD" w14:textId="5F9A7432" w:rsidR="006A1771" w:rsidRDefault="006A1771" w:rsidP="006A1771"/>
    <w:p w14:paraId="2BD3774D" w14:textId="2714D1BD" w:rsidR="009D0DE5" w:rsidRDefault="00B1738F" w:rsidP="005D466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2627F821" wp14:editId="70F8BE3B">
                <wp:simplePos x="0" y="0"/>
                <wp:positionH relativeFrom="margin">
                  <wp:posOffset>2240280</wp:posOffset>
                </wp:positionH>
                <wp:positionV relativeFrom="paragraph">
                  <wp:posOffset>262256</wp:posOffset>
                </wp:positionV>
                <wp:extent cx="3490595" cy="1143000"/>
                <wp:effectExtent l="0" t="0" r="0" b="0"/>
                <wp:wrapNone/>
                <wp:docPr id="109921959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0595" cy="11430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13EFFC" id="Rectangle 1" o:spid="_x0000_s1026" alt="&quot;&quot;" style="position:absolute;margin-left:176.4pt;margin-top:20.65pt;width:274.85pt;height:90pt;z-index:-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" fillcolor="#e2efd9 [665]" stroked="f" strokeweight="1pt">
                <w10:wrap anchorx="margin"/>
              </v:rect>
            </w:pict>
          </mc:Fallback>
        </mc:AlternateContent>
      </w:r>
      <w:r w:rsidR="00290FB5">
        <w:rPr>
          <w:noProof/>
        </w:rPr>
        <w:drawing>
          <wp:anchor distT="0" distB="0" distL="114300" distR="114300" simplePos="0" relativeHeight="251658244" behindDoc="0" locked="0" layoutInCell="1" allowOverlap="1" wp14:anchorId="55E97068" wp14:editId="139946EE">
            <wp:simplePos x="0" y="0"/>
            <wp:positionH relativeFrom="margin">
              <wp:posOffset>-355600</wp:posOffset>
            </wp:positionH>
            <wp:positionV relativeFrom="paragraph">
              <wp:posOffset>353877</wp:posOffset>
            </wp:positionV>
            <wp:extent cx="2245830" cy="868680"/>
            <wp:effectExtent l="0" t="0" r="2540" b="7620"/>
            <wp:wrapNone/>
            <wp:docPr id="1598473099" name="Picture 15984730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473099" name="Picture 15984730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830" cy="868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779134" w14:textId="49ADAEB9" w:rsidR="009D0DE5" w:rsidRDefault="009D0DE5" w:rsidP="005D466D">
      <w:r w:rsidRPr="009D0DE5">
        <w:rPr>
          <w:b/>
          <w:bCs/>
        </w:rPr>
        <w:t>Disability Support Services</w:t>
      </w:r>
      <w:r>
        <w:t xml:space="preserve"> is a part of the Ministry of Social Development.</w:t>
      </w:r>
      <w:r w:rsidR="006471FE" w:rsidRPr="006471FE">
        <w:rPr>
          <w:noProof/>
        </w:rPr>
        <w:t xml:space="preserve"> </w:t>
      </w:r>
    </w:p>
    <w:p w14:paraId="5F926648" w14:textId="2015298A" w:rsidR="009D0DE5" w:rsidRDefault="009D0DE5" w:rsidP="005D466D"/>
    <w:p w14:paraId="2A494A1E" w14:textId="66E7663A" w:rsidR="00CA2BD8" w:rsidRDefault="0026189F" w:rsidP="00327376">
      <w:r>
        <w:rPr>
          <w:noProof/>
        </w:rPr>
        <w:drawing>
          <wp:anchor distT="0" distB="0" distL="114300" distR="114300" simplePos="0" relativeHeight="251658267" behindDoc="0" locked="0" layoutInCell="1" allowOverlap="1" wp14:anchorId="3AF837D2" wp14:editId="5B9089DA">
            <wp:simplePos x="0" y="0"/>
            <wp:positionH relativeFrom="margin">
              <wp:posOffset>-70338</wp:posOffset>
            </wp:positionH>
            <wp:positionV relativeFrom="paragraph">
              <wp:posOffset>359590</wp:posOffset>
            </wp:positionV>
            <wp:extent cx="1698906" cy="1630327"/>
            <wp:effectExtent l="0" t="0" r="0" b="8255"/>
            <wp:wrapNone/>
            <wp:docPr id="197471632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716322" name="Picture 9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8906" cy="1630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E9C865" w14:textId="0D30B7CD" w:rsidR="00CA2BD8" w:rsidRDefault="00CA2BD8" w:rsidP="00CA2BD8">
      <w:r>
        <w:t>People for Us wants to find out if the people they visit are:</w:t>
      </w:r>
    </w:p>
    <w:p w14:paraId="63A3DC04" w14:textId="77777777" w:rsidR="00FE6D33" w:rsidRDefault="00FE6D33" w:rsidP="00FE6D33">
      <w:pPr>
        <w:pStyle w:val="Listtoplevel"/>
      </w:pPr>
      <w:r>
        <w:t>living a good life</w:t>
      </w:r>
    </w:p>
    <w:p w14:paraId="203C7745" w14:textId="5D81D551" w:rsidR="00FE6D33" w:rsidRDefault="00FE6D33" w:rsidP="00FE6D33">
      <w:pPr>
        <w:pStyle w:val="Listtoplevel"/>
      </w:pPr>
      <w:r>
        <w:t>getting good support</w:t>
      </w:r>
    </w:p>
    <w:p w14:paraId="51B97D7E" w14:textId="58E16FF2" w:rsidR="00CA2BD8" w:rsidRDefault="00CA2BD8" w:rsidP="00CA2BD8">
      <w:pPr>
        <w:pStyle w:val="Listtoplevel"/>
      </w:pPr>
      <w:r>
        <w:t>safe</w:t>
      </w:r>
      <w:r w:rsidR="00FE6D33">
        <w:t>.</w:t>
      </w:r>
    </w:p>
    <w:p w14:paraId="069F6E43" w14:textId="4C154228" w:rsidR="00CA2BD8" w:rsidRDefault="00CA2BD8" w:rsidP="00327376"/>
    <w:p w14:paraId="4B1413C8" w14:textId="77777777" w:rsidR="00CA2BD8" w:rsidRDefault="00CA2BD8" w:rsidP="00327376"/>
    <w:p w14:paraId="7A725B22" w14:textId="77777777" w:rsidR="00CA2BD8" w:rsidRDefault="00CA2BD8" w:rsidP="00CA2BD8">
      <w:pPr>
        <w:ind w:left="0"/>
      </w:pPr>
    </w:p>
    <w:p w14:paraId="63021677" w14:textId="42A97821" w:rsidR="006A1771" w:rsidRDefault="006A1771" w:rsidP="00327376">
      <w:r>
        <w:br w:type="page"/>
      </w:r>
    </w:p>
    <w:p w14:paraId="664F9370" w14:textId="5974AF44" w:rsidR="006774EA" w:rsidRDefault="007428BE" w:rsidP="006A1771">
      <w:pPr>
        <w:pStyle w:val="Heading1"/>
      </w:pPr>
      <w:r>
        <w:lastRenderedPageBreak/>
        <w:t>People for Us</w:t>
      </w:r>
      <w:r w:rsidR="006A1771">
        <w:t xml:space="preserve"> visitors</w:t>
      </w:r>
    </w:p>
    <w:p w14:paraId="78EBF858" w14:textId="59F6E276" w:rsidR="006A1771" w:rsidRDefault="006A1771" w:rsidP="006A1771"/>
    <w:p w14:paraId="6EBFEED0" w14:textId="4857DF59" w:rsidR="006A1771" w:rsidRDefault="00716DE4" w:rsidP="006A1771">
      <w:r>
        <w:rPr>
          <w:noProof/>
        </w:rPr>
        <w:drawing>
          <wp:anchor distT="0" distB="0" distL="114300" distR="114300" simplePos="0" relativeHeight="251658261" behindDoc="0" locked="0" layoutInCell="1" allowOverlap="1" wp14:anchorId="0ABC538F" wp14:editId="46DCDAD0">
            <wp:simplePos x="0" y="0"/>
            <wp:positionH relativeFrom="column">
              <wp:posOffset>15625</wp:posOffset>
            </wp:positionH>
            <wp:positionV relativeFrom="paragraph">
              <wp:posOffset>291007</wp:posOffset>
            </wp:positionV>
            <wp:extent cx="1645920" cy="1277202"/>
            <wp:effectExtent l="0" t="0" r="0" b="0"/>
            <wp:wrapNone/>
            <wp:docPr id="140145264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452642" name="Picture 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2772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86F362" w14:textId="498BF5AD" w:rsidR="006A1771" w:rsidRDefault="00651712" w:rsidP="006A1771">
      <w:r>
        <w:t>For the peer visiting service t</w:t>
      </w:r>
      <w:r w:rsidR="006A1771">
        <w:t xml:space="preserve">here are 2 </w:t>
      </w:r>
      <w:r w:rsidR="0005595B">
        <w:t xml:space="preserve">People for Us </w:t>
      </w:r>
      <w:r w:rsidR="006A1771">
        <w:t>visitors</w:t>
      </w:r>
      <w:r w:rsidR="0005595B">
        <w:t xml:space="preserve"> </w:t>
      </w:r>
      <w:r w:rsidR="00007B96">
        <w:t xml:space="preserve">who meet with the disabled person </w:t>
      </w:r>
      <w:r w:rsidR="0085180E">
        <w:t>in their home.</w:t>
      </w:r>
    </w:p>
    <w:p w14:paraId="5895729D" w14:textId="546A2A19" w:rsidR="000C6551" w:rsidRDefault="000C6551" w:rsidP="006A1771"/>
    <w:p w14:paraId="49160A76" w14:textId="19196100" w:rsidR="00007B96" w:rsidRDefault="009D26A8" w:rsidP="006A1771">
      <w:r>
        <w:rPr>
          <w:noProof/>
        </w:rPr>
        <mc:AlternateContent>
          <mc:Choice Requires="wps">
            <w:drawing>
              <wp:anchor distT="0" distB="0" distL="114300" distR="114300" simplePos="0" relativeHeight="251658263" behindDoc="1" locked="0" layoutInCell="1" allowOverlap="1" wp14:anchorId="44359F15" wp14:editId="47671489">
                <wp:simplePos x="0" y="0"/>
                <wp:positionH relativeFrom="margin">
                  <wp:posOffset>2164080</wp:posOffset>
                </wp:positionH>
                <wp:positionV relativeFrom="paragraph">
                  <wp:posOffset>233045</wp:posOffset>
                </wp:positionV>
                <wp:extent cx="3733800" cy="2560320"/>
                <wp:effectExtent l="0" t="0" r="0" b="0"/>
                <wp:wrapNone/>
                <wp:docPr id="169054884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25603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BE5B36" id="Rectangle 1" o:spid="_x0000_s1026" alt="&quot;&quot;" style="position:absolute;margin-left:170.4pt;margin-top:18.35pt;width:294pt;height:201.6pt;z-index:-251166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" fillcolor="#e2efd9 [665]" stroked="f" strokeweight="1pt">
                <w10:wrap anchorx="margin"/>
              </v:rect>
            </w:pict>
          </mc:Fallback>
        </mc:AlternateContent>
      </w:r>
    </w:p>
    <w:p w14:paraId="745831A9" w14:textId="5851E5B0" w:rsidR="00007B96" w:rsidRDefault="008F4CB3" w:rsidP="00007B96">
      <w:pPr>
        <w:ind w:left="3600"/>
      </w:pPr>
      <w:r w:rsidRPr="008F4CB3">
        <w:rPr>
          <w:b/>
          <w:bCs/>
          <w:noProof/>
        </w:rPr>
        <w:drawing>
          <wp:anchor distT="0" distB="0" distL="114300" distR="114300" simplePos="0" relativeHeight="251658262" behindDoc="0" locked="0" layoutInCell="1" allowOverlap="1" wp14:anchorId="5A8C897C" wp14:editId="62D9DA63">
            <wp:simplePos x="0" y="0"/>
            <wp:positionH relativeFrom="column">
              <wp:posOffset>-306813</wp:posOffset>
            </wp:positionH>
            <wp:positionV relativeFrom="paragraph">
              <wp:posOffset>328511</wp:posOffset>
            </wp:positionV>
            <wp:extent cx="1844040" cy="1844040"/>
            <wp:effectExtent l="0" t="0" r="3810" b="0"/>
            <wp:wrapNone/>
            <wp:docPr id="171325009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25009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4404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7B96">
        <w:t xml:space="preserve">These 2 </w:t>
      </w:r>
      <w:r w:rsidR="00CD3CAF">
        <w:t>visitors</w:t>
      </w:r>
      <w:r w:rsidR="00007B96">
        <w:t xml:space="preserve"> are</w:t>
      </w:r>
      <w:r w:rsidR="00CD3CAF">
        <w:t xml:space="preserve"> called</w:t>
      </w:r>
      <w:r w:rsidR="00007B96">
        <w:t>:</w:t>
      </w:r>
    </w:p>
    <w:p w14:paraId="28C7E9E3" w14:textId="54AA2469" w:rsidR="00CD3CAF" w:rsidRDefault="00CD3CAF" w:rsidP="00CD3CAF">
      <w:pPr>
        <w:pStyle w:val="ListParagraph"/>
        <w:numPr>
          <w:ilvl w:val="5"/>
          <w:numId w:val="22"/>
        </w:numPr>
        <w:ind w:left="3969"/>
      </w:pPr>
      <w:proofErr w:type="spellStart"/>
      <w:r w:rsidRPr="00CD3CAF">
        <w:rPr>
          <w:b/>
          <w:bCs/>
        </w:rPr>
        <w:t>K</w:t>
      </w:r>
      <w:r w:rsidR="006A1771" w:rsidRPr="00CD3CAF">
        <w:rPr>
          <w:b/>
          <w:bCs/>
        </w:rPr>
        <w:t>aiārahi</w:t>
      </w:r>
      <w:proofErr w:type="spellEnd"/>
      <w:r>
        <w:t xml:space="preserve"> who</w:t>
      </w:r>
      <w:r w:rsidR="006A1771">
        <w:t xml:space="preserve"> is a disabled person </w:t>
      </w:r>
      <w:r>
        <w:t xml:space="preserve">that </w:t>
      </w:r>
      <w:r w:rsidR="006A1771">
        <w:t>lead</w:t>
      </w:r>
      <w:r>
        <w:t>s</w:t>
      </w:r>
      <w:r w:rsidR="006A1771">
        <w:t xml:space="preserve"> the visit</w:t>
      </w:r>
    </w:p>
    <w:p w14:paraId="2E72ECF1" w14:textId="4C2C88F6" w:rsidR="006A1771" w:rsidRDefault="00CD3CAF" w:rsidP="00CD3CAF">
      <w:pPr>
        <w:pStyle w:val="ListParagraph"/>
        <w:numPr>
          <w:ilvl w:val="5"/>
          <w:numId w:val="22"/>
        </w:numPr>
        <w:ind w:left="3969"/>
      </w:pPr>
      <w:r w:rsidRPr="00CD3CAF">
        <w:rPr>
          <w:b/>
          <w:bCs/>
        </w:rPr>
        <w:t>K</w:t>
      </w:r>
      <w:r w:rsidR="006A1771" w:rsidRPr="00CD3CAF">
        <w:rPr>
          <w:b/>
          <w:bCs/>
        </w:rPr>
        <w:t>aiāwhina</w:t>
      </w:r>
      <w:r w:rsidR="006A1771">
        <w:t xml:space="preserve"> </w:t>
      </w:r>
      <w:r w:rsidR="00D17438">
        <w:t xml:space="preserve">who </w:t>
      </w:r>
      <w:r w:rsidR="006A1771">
        <w:t xml:space="preserve">is the assistant to the </w:t>
      </w:r>
      <w:proofErr w:type="spellStart"/>
      <w:r w:rsidR="006A1771">
        <w:t>kaiārahi</w:t>
      </w:r>
      <w:proofErr w:type="spellEnd"/>
      <w:r w:rsidR="006A1771">
        <w:t xml:space="preserve">. </w:t>
      </w:r>
    </w:p>
    <w:p w14:paraId="27A501C4" w14:textId="45B44EAE" w:rsidR="006A1771" w:rsidRDefault="006A1771" w:rsidP="006A1771"/>
    <w:p w14:paraId="317A7499" w14:textId="5C61066D" w:rsidR="005F731E" w:rsidRDefault="005F731E" w:rsidP="006774EA"/>
    <w:p w14:paraId="0FEE8842" w14:textId="24E7017F" w:rsidR="005F731E" w:rsidRDefault="006A1771" w:rsidP="006774EA">
      <w:r>
        <w:t>The</w:t>
      </w:r>
      <w:r w:rsidR="00595C20">
        <w:t xml:space="preserve"> visiting team:</w:t>
      </w:r>
    </w:p>
    <w:p w14:paraId="206FD14A" w14:textId="4D312EAE" w:rsidR="00595C20" w:rsidRDefault="00716DE4" w:rsidP="00595C20">
      <w:pPr>
        <w:pStyle w:val="Listtoplevel"/>
      </w:pPr>
      <w:r>
        <w:drawing>
          <wp:anchor distT="0" distB="0" distL="114300" distR="114300" simplePos="0" relativeHeight="251658258" behindDoc="0" locked="0" layoutInCell="1" allowOverlap="1" wp14:anchorId="30111F2E" wp14:editId="6B0B697C">
            <wp:simplePos x="0" y="0"/>
            <wp:positionH relativeFrom="margin">
              <wp:posOffset>14630</wp:posOffset>
            </wp:positionH>
            <wp:positionV relativeFrom="paragraph">
              <wp:posOffset>9474</wp:posOffset>
            </wp:positionV>
            <wp:extent cx="1852368" cy="1777594"/>
            <wp:effectExtent l="0" t="0" r="0" b="0"/>
            <wp:wrapNone/>
            <wp:docPr id="66995165" name="Picture 669951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95165" name="Picture 669951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4891" cy="1780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5C20">
        <w:t>gets to know the disabled person</w:t>
      </w:r>
    </w:p>
    <w:p w14:paraId="6EE7D0B2" w14:textId="11279670" w:rsidR="00002005" w:rsidRDefault="00002005" w:rsidP="00BE22C5">
      <w:pPr>
        <w:pStyle w:val="Listtoplevel"/>
      </w:pPr>
      <w:r>
        <w:t xml:space="preserve">talks </w:t>
      </w:r>
      <w:r w:rsidR="00716DE4">
        <w:t>with</w:t>
      </w:r>
      <w:r>
        <w:t xml:space="preserve"> the disabled person about the disability support services they use.</w:t>
      </w:r>
    </w:p>
    <w:p w14:paraId="3C997BF3" w14:textId="4AEE1284" w:rsidR="00002005" w:rsidRDefault="007A5C5B" w:rsidP="00002005">
      <w:r>
        <w:rPr>
          <w:noProof/>
        </w:rPr>
        <w:lastRenderedPageBreak/>
        <w:drawing>
          <wp:anchor distT="0" distB="0" distL="114300" distR="114300" simplePos="0" relativeHeight="251659291" behindDoc="0" locked="0" layoutInCell="1" allowOverlap="1" wp14:anchorId="4DCC1666" wp14:editId="43428C41">
            <wp:simplePos x="0" y="0"/>
            <wp:positionH relativeFrom="margin">
              <wp:posOffset>14630</wp:posOffset>
            </wp:positionH>
            <wp:positionV relativeFrom="paragraph">
              <wp:posOffset>307406</wp:posOffset>
            </wp:positionV>
            <wp:extent cx="1958975" cy="1879898"/>
            <wp:effectExtent l="0" t="0" r="3175" b="6350"/>
            <wp:wrapNone/>
            <wp:docPr id="189897580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975804" name="Picture 1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8975" cy="18798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6DE4">
        <w:t>The</w:t>
      </w:r>
      <w:r w:rsidR="00002005">
        <w:t xml:space="preserve"> visiting team:</w:t>
      </w:r>
    </w:p>
    <w:p w14:paraId="3988D6AF" w14:textId="1C38D272" w:rsidR="00595C20" w:rsidRDefault="00676448" w:rsidP="00595C20">
      <w:pPr>
        <w:pStyle w:val="Listtoplevel"/>
      </w:pPr>
      <w:r>
        <w:t>assists</w:t>
      </w:r>
      <w:r w:rsidR="00595C20">
        <w:t xml:space="preserve"> the disabled person to make choices about their needs</w:t>
      </w:r>
    </w:p>
    <w:p w14:paraId="6963100D" w14:textId="75C6F23A" w:rsidR="00595C20" w:rsidRDefault="00716DE4" w:rsidP="00595C20">
      <w:pPr>
        <w:pStyle w:val="Listtoplevel"/>
      </w:pPr>
      <w:r>
        <w:t>talks with</w:t>
      </w:r>
      <w:r w:rsidR="00595C20">
        <w:t xml:space="preserve"> </w:t>
      </w:r>
      <w:r w:rsidR="00FC1519">
        <w:t xml:space="preserve">the disabled person </w:t>
      </w:r>
      <w:r>
        <w:t xml:space="preserve">about </w:t>
      </w:r>
      <w:r w:rsidR="00595C20">
        <w:t xml:space="preserve">where to get more </w:t>
      </w:r>
      <w:r w:rsidR="00D05068">
        <w:t>assistance</w:t>
      </w:r>
      <w:r w:rsidR="00595C20">
        <w:t xml:space="preserve"> if they need it.</w:t>
      </w:r>
    </w:p>
    <w:p w14:paraId="2777C74F" w14:textId="2523420A" w:rsidR="006A1771" w:rsidRDefault="006A1771">
      <w:pPr>
        <w:spacing w:line="240" w:lineRule="auto"/>
        <w:ind w:left="0"/>
      </w:pPr>
    </w:p>
    <w:p w14:paraId="79345CD7" w14:textId="77777777" w:rsidR="0041546B" w:rsidRDefault="0041546B">
      <w:pPr>
        <w:spacing w:line="240" w:lineRule="auto"/>
        <w:ind w:left="0"/>
      </w:pPr>
    </w:p>
    <w:p w14:paraId="45A205F1" w14:textId="77777777" w:rsidR="0041546B" w:rsidRDefault="0041546B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ED18B79" w14:textId="3899DF30" w:rsidR="00FF3CFA" w:rsidRDefault="00E32938" w:rsidP="00FF3CFA">
      <w:pPr>
        <w:pStyle w:val="Heading1"/>
      </w:pPr>
      <w:r>
        <w:lastRenderedPageBreak/>
        <w:t>How to get in touch with People for Us</w:t>
      </w:r>
    </w:p>
    <w:p w14:paraId="5579001C" w14:textId="0295D7FB" w:rsidR="00595C20" w:rsidRDefault="00595C20" w:rsidP="00595C20"/>
    <w:p w14:paraId="150AB2D1" w14:textId="78779F01" w:rsidR="008F6175" w:rsidRDefault="00824F8D" w:rsidP="00595C20">
      <w:r>
        <w:rPr>
          <w:b/>
          <w:bCs/>
          <w:noProof/>
          <w:sz w:val="28"/>
          <w:szCs w:val="20"/>
        </w:rPr>
        <w:drawing>
          <wp:anchor distT="0" distB="0" distL="114300" distR="114300" simplePos="0" relativeHeight="251658265" behindDoc="0" locked="0" layoutInCell="1" allowOverlap="1" wp14:anchorId="3619E05E" wp14:editId="669D76DF">
            <wp:simplePos x="0" y="0"/>
            <wp:positionH relativeFrom="margin">
              <wp:posOffset>173904</wp:posOffset>
            </wp:positionH>
            <wp:positionV relativeFrom="paragraph">
              <wp:posOffset>234383</wp:posOffset>
            </wp:positionV>
            <wp:extent cx="1552755" cy="1490076"/>
            <wp:effectExtent l="0" t="0" r="0" b="0"/>
            <wp:wrapNone/>
            <wp:docPr id="12642723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27234" name="Picture 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755" cy="14900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BE5087" w14:textId="2D689A5D" w:rsidR="008F6175" w:rsidRDefault="008F6175" w:rsidP="00595C20">
      <w:r>
        <w:t xml:space="preserve">You can find more information about People for Us on our </w:t>
      </w:r>
      <w:r w:rsidRPr="001117D8">
        <w:rPr>
          <w:b/>
          <w:bCs/>
        </w:rPr>
        <w:t>website</w:t>
      </w:r>
      <w:r>
        <w:t>:</w:t>
      </w:r>
    </w:p>
    <w:p w14:paraId="5356E5FE" w14:textId="45B5984C" w:rsidR="008F6175" w:rsidRDefault="008F6175" w:rsidP="00595C20"/>
    <w:p w14:paraId="7D886E57" w14:textId="15B26920" w:rsidR="008F6175" w:rsidRDefault="001117D8" w:rsidP="00595C20">
      <w:pPr>
        <w:rPr>
          <w:b/>
          <w:bCs/>
        </w:rPr>
      </w:pPr>
      <w:r w:rsidRPr="001117D8">
        <w:rPr>
          <w:b/>
          <w:bCs/>
        </w:rPr>
        <w:t>wwww.peopleforus.org.nz</w:t>
      </w:r>
    </w:p>
    <w:p w14:paraId="57E24332" w14:textId="7C237E55" w:rsidR="001117D8" w:rsidRPr="00C50115" w:rsidRDefault="001117D8" w:rsidP="00595C20">
      <w:pPr>
        <w:rPr>
          <w:rFonts w:cs="Arial"/>
        </w:rPr>
      </w:pPr>
    </w:p>
    <w:p w14:paraId="02A6A81F" w14:textId="161A16D5" w:rsidR="001117D8" w:rsidRPr="00C50115" w:rsidRDefault="001117D8" w:rsidP="00595C20">
      <w:pPr>
        <w:rPr>
          <w:rFonts w:cs="Arial"/>
        </w:rPr>
      </w:pPr>
    </w:p>
    <w:p w14:paraId="7260F3FC" w14:textId="0E26142E" w:rsidR="001117D8" w:rsidRPr="00C50115" w:rsidRDefault="00E93EF0" w:rsidP="00595C20">
      <w:pPr>
        <w:rPr>
          <w:rFonts w:cs="Arial"/>
        </w:rPr>
      </w:pPr>
      <w:r>
        <w:rPr>
          <w:b/>
          <w:bCs/>
          <w:noProof/>
          <w:sz w:val="28"/>
          <w:szCs w:val="20"/>
        </w:rPr>
        <w:drawing>
          <wp:anchor distT="0" distB="0" distL="114300" distR="114300" simplePos="0" relativeHeight="251658264" behindDoc="0" locked="0" layoutInCell="1" allowOverlap="1" wp14:anchorId="31751FBF" wp14:editId="5C6EE832">
            <wp:simplePos x="0" y="0"/>
            <wp:positionH relativeFrom="column">
              <wp:posOffset>145855</wp:posOffset>
            </wp:positionH>
            <wp:positionV relativeFrom="paragraph">
              <wp:posOffset>7842</wp:posOffset>
            </wp:positionV>
            <wp:extent cx="1600028" cy="1535440"/>
            <wp:effectExtent l="0" t="0" r="0" b="7620"/>
            <wp:wrapNone/>
            <wp:docPr id="195040242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402422" name="Picture 6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028" cy="1535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17D8" w:rsidRPr="00C50115">
        <w:rPr>
          <w:rFonts w:cs="Arial"/>
        </w:rPr>
        <w:t>You can get in touch by:</w:t>
      </w:r>
    </w:p>
    <w:p w14:paraId="7BC07A11" w14:textId="77777777" w:rsidR="00F250F5" w:rsidRDefault="00F250F5" w:rsidP="00F250F5">
      <w:pPr>
        <w:rPr>
          <w:rFonts w:cs="Arial"/>
          <w:b/>
          <w:bCs/>
        </w:rPr>
      </w:pPr>
    </w:p>
    <w:p w14:paraId="3A687D50" w14:textId="791D77AC" w:rsidR="00825C0F" w:rsidRPr="00825C0F" w:rsidRDefault="001117D8" w:rsidP="00825C0F">
      <w:pPr>
        <w:rPr>
          <w:rFonts w:cs="Arial"/>
          <w:color w:val="000000" w:themeColor="text1"/>
          <w:lang w:val="en-NZ"/>
        </w:rPr>
      </w:pPr>
      <w:r w:rsidRPr="00F250F5">
        <w:rPr>
          <w:rFonts w:cs="Arial"/>
          <w:b/>
          <w:bCs/>
          <w:color w:val="000000" w:themeColor="text1"/>
        </w:rPr>
        <w:t xml:space="preserve">phone: </w:t>
      </w:r>
      <w:r w:rsidR="00C50115" w:rsidRPr="00F250F5">
        <w:rPr>
          <w:rFonts w:cs="Arial"/>
          <w:b/>
          <w:bCs/>
          <w:color w:val="000000" w:themeColor="text1"/>
        </w:rPr>
        <w:tab/>
      </w:r>
      <w:r w:rsidR="00F250F5" w:rsidRPr="00F250F5">
        <w:rPr>
          <w:rFonts w:cs="Arial"/>
          <w:b/>
          <w:bCs/>
          <w:color w:val="000000" w:themeColor="text1"/>
        </w:rPr>
        <w:br/>
      </w:r>
      <w:r w:rsidR="00825C0F" w:rsidRPr="00825C0F">
        <w:rPr>
          <w:rFonts w:cs="Arial"/>
          <w:color w:val="000000" w:themeColor="text1"/>
          <w:lang w:val="en-NZ"/>
        </w:rPr>
        <w:t>0800 241 241</w:t>
      </w:r>
    </w:p>
    <w:p w14:paraId="0831E925" w14:textId="0179D1E4" w:rsidR="001117D8" w:rsidRPr="00F250F5" w:rsidRDefault="001117D8" w:rsidP="00F250F5">
      <w:pPr>
        <w:rPr>
          <w:rFonts w:cs="Arial"/>
          <w:b/>
          <w:bCs/>
          <w:color w:val="000000" w:themeColor="text1"/>
        </w:rPr>
      </w:pPr>
    </w:p>
    <w:p w14:paraId="7F66E992" w14:textId="08BCEF46" w:rsidR="00F250F5" w:rsidRPr="00F250F5" w:rsidRDefault="00F250F5" w:rsidP="00F250F5">
      <w:pPr>
        <w:rPr>
          <w:rFonts w:cs="Arial"/>
          <w:b/>
          <w:bCs/>
          <w:color w:val="000000" w:themeColor="text1"/>
        </w:rPr>
      </w:pPr>
      <w:r w:rsidRPr="00F250F5">
        <w:rPr>
          <w:rFonts w:cs="Arial"/>
          <w:b/>
          <w:bCs/>
          <w:color w:val="000000" w:themeColor="text1"/>
        </w:rPr>
        <w:br/>
      </w:r>
      <w:r w:rsidR="00C50115" w:rsidRPr="00F250F5">
        <w:rPr>
          <w:rFonts w:cs="Arial"/>
          <w:b/>
          <w:bCs/>
          <w:color w:val="000000" w:themeColor="text1"/>
        </w:rPr>
        <w:t>email</w:t>
      </w:r>
      <w:r w:rsidRPr="00F250F5">
        <w:rPr>
          <w:rFonts w:cs="Arial"/>
          <w:b/>
          <w:bCs/>
          <w:color w:val="000000" w:themeColor="text1"/>
        </w:rPr>
        <w:t>:</w:t>
      </w:r>
    </w:p>
    <w:p w14:paraId="0FDD7535" w14:textId="03FF9795" w:rsidR="0041546B" w:rsidRPr="00F250F5" w:rsidRDefault="00F250F5" w:rsidP="00F250F5">
      <w:pPr>
        <w:rPr>
          <w:rFonts w:cs="Arial"/>
          <w:color w:val="000000" w:themeColor="text1"/>
        </w:rPr>
      </w:pPr>
      <w:r w:rsidRPr="00F250F5">
        <w:rPr>
          <w:rFonts w:cs="Arial"/>
          <w:color w:val="000000" w:themeColor="text1"/>
        </w:rPr>
        <w:t>info@peopleforus.org.nz</w:t>
      </w:r>
    </w:p>
    <w:p w14:paraId="3AE6FA93" w14:textId="3830C1C4" w:rsidR="002F6B0F" w:rsidRPr="0041546B" w:rsidRDefault="0041546B" w:rsidP="0041546B">
      <w:pPr>
        <w:spacing w:line="240" w:lineRule="auto"/>
        <w:ind w:left="0"/>
        <w:rPr>
          <w:rFonts w:cs="Arial"/>
          <w:sz w:val="46"/>
          <w:szCs w:val="38"/>
        </w:rPr>
      </w:pPr>
      <w:r>
        <w:rPr>
          <w:rFonts w:cs="Arial"/>
          <w:color w:val="21074B"/>
          <w:highlight w:val="yellow"/>
        </w:rPr>
        <w:br w:type="page"/>
      </w:r>
    </w:p>
    <w:p w14:paraId="412A71A9" w14:textId="0533F1FF" w:rsidR="006E5EA2" w:rsidRDefault="00B9373A">
      <w:pPr>
        <w:spacing w:line="240" w:lineRule="auto"/>
        <w:ind w:left="0"/>
      </w:pPr>
      <w:r w:rsidRPr="00316DBA">
        <w:rPr>
          <w:rFonts w:eastAsia="Times New Roman" w:cs="Times New Roman"/>
          <w:noProof/>
          <w:sz w:val="28"/>
          <w:szCs w:val="28"/>
        </w:rPr>
        <w:lastRenderedPageBreak/>
        <w:drawing>
          <wp:anchor distT="0" distB="0" distL="114300" distR="114300" simplePos="0" relativeHeight="251658252" behindDoc="0" locked="0" layoutInCell="1" allowOverlap="1" wp14:anchorId="59B5F161" wp14:editId="237FF1C6">
            <wp:simplePos x="0" y="0"/>
            <wp:positionH relativeFrom="margin">
              <wp:posOffset>-33655</wp:posOffset>
            </wp:positionH>
            <wp:positionV relativeFrom="paragraph">
              <wp:posOffset>195911</wp:posOffset>
            </wp:positionV>
            <wp:extent cx="1637665" cy="819150"/>
            <wp:effectExtent l="0" t="0" r="635" b="0"/>
            <wp:wrapNone/>
            <wp:docPr id="1960139436" name="Picture 4" descr="People for U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or Us logo.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66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707E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658251" behindDoc="1" locked="0" layoutInCell="1" allowOverlap="1" wp14:anchorId="4CE3D44A" wp14:editId="34D786EC">
                <wp:simplePos x="0" y="0"/>
                <wp:positionH relativeFrom="margin">
                  <wp:posOffset>-333955</wp:posOffset>
                </wp:positionH>
                <wp:positionV relativeFrom="paragraph">
                  <wp:posOffset>-31805</wp:posOffset>
                </wp:positionV>
                <wp:extent cx="6234430" cy="6488264"/>
                <wp:effectExtent l="0" t="0" r="13970" b="2730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6488264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09D4F4" id="Rectangle: Rounded Corners 24" o:spid="_x0000_s1026" style="position:absolute;margin-left:-26.3pt;margin-top:-2.5pt;width:490.9pt;height:510.9pt;z-index:-25165822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" filled="f" strokecolor="windowText">
                <w10:wrap anchorx="margin"/>
              </v:rect>
            </w:pict>
          </mc:Fallback>
        </mc:AlternateContent>
      </w:r>
    </w:p>
    <w:p w14:paraId="1A041E54" w14:textId="30171A42" w:rsidR="00316DBA" w:rsidRDefault="00316DBA" w:rsidP="00B9373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B9373A">
        <w:rPr>
          <w:rFonts w:eastAsia="Times New Roman" w:cs="Arial"/>
          <w:sz w:val="28"/>
          <w:szCs w:val="28"/>
          <w:lang w:eastAsia="en-NZ"/>
        </w:rPr>
        <w:t xml:space="preserve">the </w:t>
      </w:r>
      <w:r w:rsidR="00A920F5" w:rsidRPr="00316DBA">
        <w:rPr>
          <w:rFonts w:eastAsia="Times New Roman" w:cs="Arial"/>
          <w:sz w:val="28"/>
          <w:szCs w:val="28"/>
          <w:lang w:eastAsia="en-NZ"/>
        </w:rPr>
        <w:t xml:space="preserve">People </w:t>
      </w:r>
      <w:r w:rsidR="00F05649">
        <w:rPr>
          <w:rFonts w:eastAsia="Times New Roman" w:cs="Arial"/>
          <w:sz w:val="28"/>
          <w:szCs w:val="28"/>
          <w:lang w:eastAsia="en-NZ"/>
        </w:rPr>
        <w:t>for U</w:t>
      </w:r>
      <w:r w:rsidR="00D8707E">
        <w:rPr>
          <w:rFonts w:eastAsia="Times New Roman" w:cs="Arial"/>
          <w:sz w:val="28"/>
          <w:szCs w:val="28"/>
          <w:lang w:eastAsia="en-NZ"/>
        </w:rPr>
        <w:t>s</w:t>
      </w:r>
      <w:r w:rsidR="00B9373A">
        <w:rPr>
          <w:rFonts w:eastAsia="Times New Roman" w:cs="Arial"/>
          <w:sz w:val="28"/>
          <w:szCs w:val="28"/>
          <w:lang w:eastAsia="en-NZ"/>
        </w:rPr>
        <w:t xml:space="preserve"> </w:t>
      </w:r>
      <w:r w:rsidR="00B9373A" w:rsidRPr="00316DBA">
        <w:rPr>
          <w:rFonts w:eastAsia="Times New Roman" w:cs="Arial"/>
          <w:sz w:val="28"/>
          <w:szCs w:val="28"/>
          <w:lang w:eastAsia="en-NZ"/>
        </w:rPr>
        <w:t>service of People First New Zealand Ngā Tāngata Tuatahi.</w:t>
      </w:r>
    </w:p>
    <w:p w14:paraId="286D7871" w14:textId="77777777" w:rsidR="00B9373A" w:rsidRPr="00316DBA" w:rsidRDefault="00B9373A" w:rsidP="00B9373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2B0C352A" w14:textId="209BF069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58253" behindDoc="0" locked="0" layoutInCell="1" allowOverlap="1" wp14:anchorId="283A8C0B" wp14:editId="523EE05F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Māmā Mai service of People First New Zealand Ngā Tāngata Tuatahi.</w:t>
      </w:r>
    </w:p>
    <w:p w14:paraId="0E604C06" w14:textId="3AC525C8" w:rsidR="00316DBA" w:rsidRPr="00316DBA" w:rsidRDefault="00A920F5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58250" behindDoc="0" locked="0" layoutInCell="1" allowOverlap="1" wp14:anchorId="1739B868" wp14:editId="3CCC5267">
            <wp:simplePos x="0" y="0"/>
            <wp:positionH relativeFrom="margin">
              <wp:posOffset>323850</wp:posOffset>
            </wp:positionH>
            <wp:positionV relativeFrom="paragraph">
              <wp:posOffset>34734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B0BB87" w14:textId="3D9FE94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4B16F3B2" w14:textId="2728681B" w:rsidR="00316DBA" w:rsidRPr="00316DBA" w:rsidRDefault="001F03A4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8255" behindDoc="0" locked="0" layoutInCell="1" allowOverlap="1" wp14:anchorId="47C73960" wp14:editId="346596F8">
            <wp:simplePos x="0" y="0"/>
            <wp:positionH relativeFrom="column">
              <wp:posOffset>146685</wp:posOffset>
            </wp:positionH>
            <wp:positionV relativeFrom="paragraph">
              <wp:posOffset>234950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8FE2B5" w14:textId="28820AFA" w:rsidR="00316DBA" w:rsidRPr="00316DBA" w:rsidRDefault="001F03A4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sz w:val="28"/>
          <w:szCs w:val="28"/>
          <w:lang w:eastAsia="en-NZ"/>
        </w:rPr>
        <w:t xml:space="preserve">This Easy Read </w:t>
      </w:r>
      <w:r w:rsidR="00316DBA" w:rsidRPr="00316DBA">
        <w:rPr>
          <w:rFonts w:eastAsia="Times New Roman" w:cs="Arial"/>
          <w:sz w:val="28"/>
          <w:szCs w:val="28"/>
          <w:lang w:eastAsia="en-NZ"/>
        </w:rPr>
        <w:t>uses images from:</w:t>
      </w:r>
    </w:p>
    <w:p w14:paraId="0CF91AF0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B8B333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8254" behindDoc="1" locked="0" layoutInCell="1" allowOverlap="1" wp14:anchorId="74032758" wp14:editId="1BB89410">
            <wp:simplePos x="0" y="0"/>
            <wp:positionH relativeFrom="margin">
              <wp:posOffset>219075</wp:posOffset>
            </wp:positionH>
            <wp:positionV relativeFrom="paragraph">
              <wp:posOffset>12700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638B081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D8117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721E7F3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ACC558D" w14:textId="5121DFD0" w:rsidR="00316DBA" w:rsidRPr="00316DBA" w:rsidRDefault="001F03A4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8256" behindDoc="0" locked="0" layoutInCell="1" allowOverlap="1" wp14:anchorId="5691A00C" wp14:editId="4D0BCB6F">
            <wp:simplePos x="0" y="0"/>
            <wp:positionH relativeFrom="column">
              <wp:posOffset>120015</wp:posOffset>
            </wp:positionH>
            <wp:positionV relativeFrom="paragraph">
              <wp:posOffset>153035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Arial"/>
          <w:sz w:val="28"/>
          <w:szCs w:val="28"/>
          <w:lang w:eastAsia="en-NZ"/>
        </w:rPr>
        <w:t>Huriana</w:t>
      </w:r>
      <w:r w:rsidR="00316DBA"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3BFB013A" w14:textId="0068D78D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0DD7E8C9" w14:textId="323B69D2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2F0A156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F5FFD0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107AAA4C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070DD4AB" w14:textId="2BEF3BB0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8A3161">
      <w:footerReference w:type="even" r:id="rId36"/>
      <w:footerReference w:type="default" r:id="rId3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F2987"/>
        <w:left w:val="single" w:sz="24" w:space="24" w:color="5F2987"/>
        <w:bottom w:val="single" w:sz="24" w:space="24" w:color="5F2987"/>
        <w:right w:val="single" w:sz="24" w:space="24" w:color="5F2987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F32CA0" w14:textId="77777777" w:rsidR="00F658AD" w:rsidRDefault="00F658AD">
      <w:pPr>
        <w:spacing w:line="240" w:lineRule="auto"/>
      </w:pPr>
      <w:r>
        <w:separator/>
      </w:r>
    </w:p>
  </w:endnote>
  <w:endnote w:type="continuationSeparator" w:id="0">
    <w:p w14:paraId="23E83C70" w14:textId="77777777" w:rsidR="00F658AD" w:rsidRDefault="00F658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057FD56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9E6A96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59491590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CD082E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EF972" w14:textId="77777777" w:rsidR="00F658AD" w:rsidRDefault="00F658AD">
      <w:pPr>
        <w:spacing w:line="240" w:lineRule="auto"/>
      </w:pPr>
      <w:r>
        <w:separator/>
      </w:r>
    </w:p>
  </w:footnote>
  <w:footnote w:type="continuationSeparator" w:id="0">
    <w:p w14:paraId="332E13EA" w14:textId="77777777" w:rsidR="00F658AD" w:rsidRDefault="00F658A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F57BF8"/>
    <w:multiLevelType w:val="hybridMultilevel"/>
    <w:tmpl w:val="715A207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1B693F02"/>
    <w:multiLevelType w:val="hybridMultilevel"/>
    <w:tmpl w:val="04CAF6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8F2D6B"/>
    <w:multiLevelType w:val="hybridMultilevel"/>
    <w:tmpl w:val="2FC066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9259E"/>
    <w:multiLevelType w:val="hybridMultilevel"/>
    <w:tmpl w:val="3474A94C"/>
    <w:lvl w:ilvl="0" w:tplc="FFFFFFFF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1">
      <w:start w:val="1"/>
      <w:numFmt w:val="bullet"/>
      <w:lvlText w:val=""/>
      <w:lvlJc w:val="left"/>
      <w:pPr>
        <w:ind w:left="8006" w:hanging="360"/>
      </w:pPr>
      <w:rPr>
        <w:rFonts w:ascii="Symbol" w:hAnsi="Symbol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23F94C16"/>
    <w:multiLevelType w:val="hybridMultilevel"/>
    <w:tmpl w:val="420E710C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0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3F5B3D5F"/>
    <w:multiLevelType w:val="hybridMultilevel"/>
    <w:tmpl w:val="71681CD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452A2335"/>
    <w:multiLevelType w:val="hybridMultilevel"/>
    <w:tmpl w:val="5A90BA44"/>
    <w:lvl w:ilvl="0" w:tplc="6DC4893C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4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7" w15:restartNumberingAfterBreak="0">
    <w:nsid w:val="5BCC5AA4"/>
    <w:multiLevelType w:val="hybridMultilevel"/>
    <w:tmpl w:val="2884A0CA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18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9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6E440E"/>
    <w:multiLevelType w:val="hybridMultilevel"/>
    <w:tmpl w:val="E0EC83BA"/>
    <w:lvl w:ilvl="0" w:tplc="14090001">
      <w:start w:val="1"/>
      <w:numFmt w:val="bullet"/>
      <w:lvlText w:val=""/>
      <w:lvlJc w:val="left"/>
      <w:pPr>
        <w:ind w:left="80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87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94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01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10886" w:hanging="360"/>
      </w:pPr>
      <w:rPr>
        <w:rFonts w:ascii="Courier New" w:hAnsi="Courier New" w:cs="Courier New" w:hint="default"/>
      </w:rPr>
    </w:lvl>
    <w:lvl w:ilvl="5" w:tplc="14090001">
      <w:start w:val="1"/>
      <w:numFmt w:val="bullet"/>
      <w:lvlText w:val=""/>
      <w:lvlJc w:val="left"/>
      <w:pPr>
        <w:ind w:left="8006" w:hanging="360"/>
      </w:pPr>
      <w:rPr>
        <w:rFonts w:ascii="Symbol" w:hAnsi="Symbol" w:hint="default"/>
      </w:rPr>
    </w:lvl>
    <w:lvl w:ilvl="6" w:tplc="14090001">
      <w:start w:val="1"/>
      <w:numFmt w:val="bullet"/>
      <w:lvlText w:val=""/>
      <w:lvlJc w:val="left"/>
      <w:pPr>
        <w:ind w:left="123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30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3766" w:hanging="360"/>
      </w:pPr>
      <w:rPr>
        <w:rFonts w:ascii="Wingdings" w:hAnsi="Wingdings" w:hint="default"/>
      </w:rPr>
    </w:lvl>
  </w:abstractNum>
  <w:abstractNum w:abstractNumId="21" w15:restartNumberingAfterBreak="0">
    <w:nsid w:val="7E526297"/>
    <w:multiLevelType w:val="hybridMultilevel"/>
    <w:tmpl w:val="101C81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10"/>
  </w:num>
  <w:num w:numId="2" w16cid:durableId="1751925994">
    <w:abstractNumId w:val="3"/>
  </w:num>
  <w:num w:numId="3" w16cid:durableId="930426864">
    <w:abstractNumId w:val="16"/>
  </w:num>
  <w:num w:numId="4" w16cid:durableId="90706847">
    <w:abstractNumId w:val="18"/>
  </w:num>
  <w:num w:numId="5" w16cid:durableId="313334513">
    <w:abstractNumId w:val="11"/>
  </w:num>
  <w:num w:numId="6" w16cid:durableId="2033803924">
    <w:abstractNumId w:val="5"/>
  </w:num>
  <w:num w:numId="7" w16cid:durableId="808132422">
    <w:abstractNumId w:val="4"/>
  </w:num>
  <w:num w:numId="8" w16cid:durableId="1143546541">
    <w:abstractNumId w:val="15"/>
  </w:num>
  <w:num w:numId="9" w16cid:durableId="279923130">
    <w:abstractNumId w:val="1"/>
  </w:num>
  <w:num w:numId="10" w16cid:durableId="1141115467">
    <w:abstractNumId w:val="14"/>
  </w:num>
  <w:num w:numId="11" w16cid:durableId="1254901281">
    <w:abstractNumId w:val="0"/>
  </w:num>
  <w:num w:numId="12" w16cid:durableId="2111922917">
    <w:abstractNumId w:val="19"/>
  </w:num>
  <w:num w:numId="13" w16cid:durableId="570190621">
    <w:abstractNumId w:val="22"/>
  </w:num>
  <w:num w:numId="14" w16cid:durableId="1509755774">
    <w:abstractNumId w:val="7"/>
  </w:num>
  <w:num w:numId="15" w16cid:durableId="1602758932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 w16cid:durableId="557863228">
    <w:abstractNumId w:val="13"/>
  </w:num>
  <w:num w:numId="17" w16cid:durableId="1204438219">
    <w:abstractNumId w:val="6"/>
  </w:num>
  <w:num w:numId="18" w16cid:durableId="869955524">
    <w:abstractNumId w:val="17"/>
  </w:num>
  <w:num w:numId="19" w16cid:durableId="187916420">
    <w:abstractNumId w:val="2"/>
  </w:num>
  <w:num w:numId="20" w16cid:durableId="1970551896">
    <w:abstractNumId w:val="12"/>
  </w:num>
  <w:num w:numId="21" w16cid:durableId="22904120">
    <w:abstractNumId w:val="9"/>
  </w:num>
  <w:num w:numId="22" w16cid:durableId="1242788134">
    <w:abstractNumId w:val="8"/>
  </w:num>
  <w:num w:numId="23" w16cid:durableId="56590280">
    <w:abstractNumId w:val="21"/>
  </w:num>
  <w:num w:numId="24" w16cid:durableId="22337351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257D60"/>
    <w:rsid w:val="000013CC"/>
    <w:rsid w:val="00002005"/>
    <w:rsid w:val="00002417"/>
    <w:rsid w:val="00005DB6"/>
    <w:rsid w:val="000064D2"/>
    <w:rsid w:val="00007B96"/>
    <w:rsid w:val="000227B4"/>
    <w:rsid w:val="0003092A"/>
    <w:rsid w:val="0004557B"/>
    <w:rsid w:val="0005595B"/>
    <w:rsid w:val="00085E05"/>
    <w:rsid w:val="0009079F"/>
    <w:rsid w:val="00090942"/>
    <w:rsid w:val="00095AD8"/>
    <w:rsid w:val="00096E39"/>
    <w:rsid w:val="0009787C"/>
    <w:rsid w:val="000A3C46"/>
    <w:rsid w:val="000A4EB3"/>
    <w:rsid w:val="000C0C8A"/>
    <w:rsid w:val="000C6551"/>
    <w:rsid w:val="000D2B45"/>
    <w:rsid w:val="0010235C"/>
    <w:rsid w:val="0010733F"/>
    <w:rsid w:val="001117D8"/>
    <w:rsid w:val="00122416"/>
    <w:rsid w:val="00124EA8"/>
    <w:rsid w:val="001416FF"/>
    <w:rsid w:val="00155C54"/>
    <w:rsid w:val="00164641"/>
    <w:rsid w:val="0016699C"/>
    <w:rsid w:val="001754F4"/>
    <w:rsid w:val="001777FF"/>
    <w:rsid w:val="00193942"/>
    <w:rsid w:val="001A0DAC"/>
    <w:rsid w:val="001B4DD5"/>
    <w:rsid w:val="001D189B"/>
    <w:rsid w:val="001D223E"/>
    <w:rsid w:val="001D3DC0"/>
    <w:rsid w:val="001E3429"/>
    <w:rsid w:val="001E4FF8"/>
    <w:rsid w:val="001F03A4"/>
    <w:rsid w:val="001F6B66"/>
    <w:rsid w:val="00201791"/>
    <w:rsid w:val="00214E06"/>
    <w:rsid w:val="00226C0D"/>
    <w:rsid w:val="00226F54"/>
    <w:rsid w:val="002330ED"/>
    <w:rsid w:val="002570E1"/>
    <w:rsid w:val="00257D60"/>
    <w:rsid w:val="0026189F"/>
    <w:rsid w:val="00261BF8"/>
    <w:rsid w:val="00262B27"/>
    <w:rsid w:val="00266B9F"/>
    <w:rsid w:val="00281EFB"/>
    <w:rsid w:val="00284D0D"/>
    <w:rsid w:val="00287914"/>
    <w:rsid w:val="00290FB5"/>
    <w:rsid w:val="00293A34"/>
    <w:rsid w:val="002A29D6"/>
    <w:rsid w:val="002A56BC"/>
    <w:rsid w:val="002C1B24"/>
    <w:rsid w:val="002F36BD"/>
    <w:rsid w:val="002F6B0F"/>
    <w:rsid w:val="00315307"/>
    <w:rsid w:val="00316B9B"/>
    <w:rsid w:val="00316DBA"/>
    <w:rsid w:val="00323EB3"/>
    <w:rsid w:val="00327376"/>
    <w:rsid w:val="00332F43"/>
    <w:rsid w:val="003631C1"/>
    <w:rsid w:val="003650C5"/>
    <w:rsid w:val="00371C85"/>
    <w:rsid w:val="00380D58"/>
    <w:rsid w:val="003831EB"/>
    <w:rsid w:val="003943F7"/>
    <w:rsid w:val="00397C3A"/>
    <w:rsid w:val="003B3030"/>
    <w:rsid w:val="003D3BBB"/>
    <w:rsid w:val="003D631D"/>
    <w:rsid w:val="003D6D51"/>
    <w:rsid w:val="003D7320"/>
    <w:rsid w:val="003F07F7"/>
    <w:rsid w:val="003F24F1"/>
    <w:rsid w:val="003F5628"/>
    <w:rsid w:val="004002D2"/>
    <w:rsid w:val="00413E96"/>
    <w:rsid w:val="0041546B"/>
    <w:rsid w:val="00426BE4"/>
    <w:rsid w:val="004365C1"/>
    <w:rsid w:val="004535B5"/>
    <w:rsid w:val="004567B0"/>
    <w:rsid w:val="00457A00"/>
    <w:rsid w:val="0047494A"/>
    <w:rsid w:val="004819E3"/>
    <w:rsid w:val="0048524A"/>
    <w:rsid w:val="00493837"/>
    <w:rsid w:val="004A244E"/>
    <w:rsid w:val="004A55CB"/>
    <w:rsid w:val="004B7B4F"/>
    <w:rsid w:val="004C651F"/>
    <w:rsid w:val="004F290E"/>
    <w:rsid w:val="004F56C0"/>
    <w:rsid w:val="005006BC"/>
    <w:rsid w:val="00503AD5"/>
    <w:rsid w:val="00510007"/>
    <w:rsid w:val="00515B94"/>
    <w:rsid w:val="00517AA5"/>
    <w:rsid w:val="00522E5E"/>
    <w:rsid w:val="00536F8D"/>
    <w:rsid w:val="00544377"/>
    <w:rsid w:val="00546C0F"/>
    <w:rsid w:val="00553637"/>
    <w:rsid w:val="00557D28"/>
    <w:rsid w:val="00562DA6"/>
    <w:rsid w:val="00570380"/>
    <w:rsid w:val="00570592"/>
    <w:rsid w:val="00572781"/>
    <w:rsid w:val="00577D24"/>
    <w:rsid w:val="00582B6C"/>
    <w:rsid w:val="005921AD"/>
    <w:rsid w:val="00595C20"/>
    <w:rsid w:val="005C5FD7"/>
    <w:rsid w:val="005D466D"/>
    <w:rsid w:val="005F731E"/>
    <w:rsid w:val="0060011B"/>
    <w:rsid w:val="0061166F"/>
    <w:rsid w:val="00613A83"/>
    <w:rsid w:val="00621884"/>
    <w:rsid w:val="006305A1"/>
    <w:rsid w:val="0064667B"/>
    <w:rsid w:val="006471FE"/>
    <w:rsid w:val="00651712"/>
    <w:rsid w:val="00660193"/>
    <w:rsid w:val="00676448"/>
    <w:rsid w:val="006774EA"/>
    <w:rsid w:val="00683296"/>
    <w:rsid w:val="006A030E"/>
    <w:rsid w:val="006A03A7"/>
    <w:rsid w:val="006A1771"/>
    <w:rsid w:val="006B45FC"/>
    <w:rsid w:val="006C5C26"/>
    <w:rsid w:val="006C6067"/>
    <w:rsid w:val="006D12ED"/>
    <w:rsid w:val="006D4373"/>
    <w:rsid w:val="006E050D"/>
    <w:rsid w:val="006E5EA2"/>
    <w:rsid w:val="006F2805"/>
    <w:rsid w:val="006F2EFB"/>
    <w:rsid w:val="00700A76"/>
    <w:rsid w:val="007012DC"/>
    <w:rsid w:val="00705CA3"/>
    <w:rsid w:val="00716DE4"/>
    <w:rsid w:val="00734C63"/>
    <w:rsid w:val="00736E4E"/>
    <w:rsid w:val="007428BE"/>
    <w:rsid w:val="00760DC8"/>
    <w:rsid w:val="007624BC"/>
    <w:rsid w:val="00775C4D"/>
    <w:rsid w:val="00777343"/>
    <w:rsid w:val="00781B70"/>
    <w:rsid w:val="007829EC"/>
    <w:rsid w:val="00783CA7"/>
    <w:rsid w:val="007841C5"/>
    <w:rsid w:val="00785A5F"/>
    <w:rsid w:val="00793D6E"/>
    <w:rsid w:val="007A5C5B"/>
    <w:rsid w:val="007B05F3"/>
    <w:rsid w:val="007B512E"/>
    <w:rsid w:val="007C7764"/>
    <w:rsid w:val="007E7233"/>
    <w:rsid w:val="007F77FE"/>
    <w:rsid w:val="00801D33"/>
    <w:rsid w:val="00807CB9"/>
    <w:rsid w:val="0081746C"/>
    <w:rsid w:val="00824F8D"/>
    <w:rsid w:val="00825C0F"/>
    <w:rsid w:val="00840E1C"/>
    <w:rsid w:val="00842D6A"/>
    <w:rsid w:val="0084692B"/>
    <w:rsid w:val="0085180E"/>
    <w:rsid w:val="008622C9"/>
    <w:rsid w:val="00863C54"/>
    <w:rsid w:val="00863D53"/>
    <w:rsid w:val="00881469"/>
    <w:rsid w:val="008848CB"/>
    <w:rsid w:val="0088542A"/>
    <w:rsid w:val="00887CB4"/>
    <w:rsid w:val="00887F23"/>
    <w:rsid w:val="008A3161"/>
    <w:rsid w:val="008B2092"/>
    <w:rsid w:val="008D437D"/>
    <w:rsid w:val="008F4CB3"/>
    <w:rsid w:val="008F6175"/>
    <w:rsid w:val="009113A1"/>
    <w:rsid w:val="009301AD"/>
    <w:rsid w:val="009411B0"/>
    <w:rsid w:val="0094516C"/>
    <w:rsid w:val="00951C91"/>
    <w:rsid w:val="009706AF"/>
    <w:rsid w:val="00974E0B"/>
    <w:rsid w:val="009756AD"/>
    <w:rsid w:val="0098180B"/>
    <w:rsid w:val="00991142"/>
    <w:rsid w:val="00993752"/>
    <w:rsid w:val="0099656B"/>
    <w:rsid w:val="009C7D86"/>
    <w:rsid w:val="009D0DE5"/>
    <w:rsid w:val="009D26A8"/>
    <w:rsid w:val="009E16D4"/>
    <w:rsid w:val="009E178F"/>
    <w:rsid w:val="009E4B56"/>
    <w:rsid w:val="009E76F5"/>
    <w:rsid w:val="009F7DA5"/>
    <w:rsid w:val="00A0595B"/>
    <w:rsid w:val="00A106D4"/>
    <w:rsid w:val="00A12915"/>
    <w:rsid w:val="00A1608E"/>
    <w:rsid w:val="00A16CD6"/>
    <w:rsid w:val="00A307EF"/>
    <w:rsid w:val="00A34BA9"/>
    <w:rsid w:val="00A44DB4"/>
    <w:rsid w:val="00A67570"/>
    <w:rsid w:val="00A90821"/>
    <w:rsid w:val="00A920F5"/>
    <w:rsid w:val="00A96082"/>
    <w:rsid w:val="00AA1999"/>
    <w:rsid w:val="00AC0C52"/>
    <w:rsid w:val="00AD10E0"/>
    <w:rsid w:val="00AE1297"/>
    <w:rsid w:val="00B1530B"/>
    <w:rsid w:val="00B1738F"/>
    <w:rsid w:val="00B24702"/>
    <w:rsid w:val="00B26D0E"/>
    <w:rsid w:val="00B411A1"/>
    <w:rsid w:val="00B4124A"/>
    <w:rsid w:val="00B50B0B"/>
    <w:rsid w:val="00B519B7"/>
    <w:rsid w:val="00B81A2E"/>
    <w:rsid w:val="00B86213"/>
    <w:rsid w:val="00B91C0F"/>
    <w:rsid w:val="00B9373A"/>
    <w:rsid w:val="00BA0D0F"/>
    <w:rsid w:val="00BA59C8"/>
    <w:rsid w:val="00BB7148"/>
    <w:rsid w:val="00BC7E04"/>
    <w:rsid w:val="00BD34B6"/>
    <w:rsid w:val="00BF5DDC"/>
    <w:rsid w:val="00C200AE"/>
    <w:rsid w:val="00C207E5"/>
    <w:rsid w:val="00C214FE"/>
    <w:rsid w:val="00C4163A"/>
    <w:rsid w:val="00C50115"/>
    <w:rsid w:val="00CA2BD8"/>
    <w:rsid w:val="00CA4D42"/>
    <w:rsid w:val="00CA7781"/>
    <w:rsid w:val="00CB304F"/>
    <w:rsid w:val="00CC0E81"/>
    <w:rsid w:val="00CC26FD"/>
    <w:rsid w:val="00CC747F"/>
    <w:rsid w:val="00CD3CAF"/>
    <w:rsid w:val="00CE1D03"/>
    <w:rsid w:val="00D02189"/>
    <w:rsid w:val="00D05068"/>
    <w:rsid w:val="00D17438"/>
    <w:rsid w:val="00D17C2F"/>
    <w:rsid w:val="00D652D9"/>
    <w:rsid w:val="00D653C6"/>
    <w:rsid w:val="00D67451"/>
    <w:rsid w:val="00D84194"/>
    <w:rsid w:val="00D852B6"/>
    <w:rsid w:val="00D861DC"/>
    <w:rsid w:val="00D8707E"/>
    <w:rsid w:val="00D95D45"/>
    <w:rsid w:val="00DA563A"/>
    <w:rsid w:val="00DB7C6D"/>
    <w:rsid w:val="00DC5D2A"/>
    <w:rsid w:val="00DE1933"/>
    <w:rsid w:val="00DE4538"/>
    <w:rsid w:val="00DE56DF"/>
    <w:rsid w:val="00DF1573"/>
    <w:rsid w:val="00DF2E18"/>
    <w:rsid w:val="00E02C06"/>
    <w:rsid w:val="00E17BF8"/>
    <w:rsid w:val="00E25EA4"/>
    <w:rsid w:val="00E301CA"/>
    <w:rsid w:val="00E30E82"/>
    <w:rsid w:val="00E32938"/>
    <w:rsid w:val="00E34674"/>
    <w:rsid w:val="00E422EA"/>
    <w:rsid w:val="00E56A37"/>
    <w:rsid w:val="00E57250"/>
    <w:rsid w:val="00E67712"/>
    <w:rsid w:val="00E67952"/>
    <w:rsid w:val="00E70E61"/>
    <w:rsid w:val="00E757C5"/>
    <w:rsid w:val="00E77B26"/>
    <w:rsid w:val="00E915F5"/>
    <w:rsid w:val="00E93EF0"/>
    <w:rsid w:val="00E9739B"/>
    <w:rsid w:val="00EA567F"/>
    <w:rsid w:val="00EB34CB"/>
    <w:rsid w:val="00EC5F32"/>
    <w:rsid w:val="00ED4B10"/>
    <w:rsid w:val="00ED5002"/>
    <w:rsid w:val="00EE32C7"/>
    <w:rsid w:val="00EF4A04"/>
    <w:rsid w:val="00F05649"/>
    <w:rsid w:val="00F20BCC"/>
    <w:rsid w:val="00F23EF8"/>
    <w:rsid w:val="00F250F5"/>
    <w:rsid w:val="00F32DCE"/>
    <w:rsid w:val="00F32E27"/>
    <w:rsid w:val="00F36678"/>
    <w:rsid w:val="00F51EEE"/>
    <w:rsid w:val="00F658AD"/>
    <w:rsid w:val="00F77B95"/>
    <w:rsid w:val="00F8766C"/>
    <w:rsid w:val="00F87859"/>
    <w:rsid w:val="00FA28AD"/>
    <w:rsid w:val="00FC04B4"/>
    <w:rsid w:val="00FC1519"/>
    <w:rsid w:val="00FC1BD7"/>
    <w:rsid w:val="00FC63B6"/>
    <w:rsid w:val="00FD0754"/>
    <w:rsid w:val="00FD3BAC"/>
    <w:rsid w:val="00FE6D33"/>
    <w:rsid w:val="00FF3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9A81"/>
  <w15:chartTrackingRefBased/>
  <w15:docId w15:val="{B8CB5612-6B92-41BB-A3BD-3B66B8389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8A3161"/>
    <w:pPr>
      <w:keepNext/>
      <w:keepLines/>
      <w:widowControl w:val="0"/>
      <w:pBdr>
        <w:top w:val="single" w:sz="18" w:space="10" w:color="5F2987"/>
        <w:left w:val="single" w:sz="18" w:space="4" w:color="5F2987"/>
        <w:bottom w:val="single" w:sz="18" w:space="0" w:color="5F2987"/>
        <w:right w:val="single" w:sz="18" w:space="4" w:color="5F2987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8A316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4C651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A29D6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938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2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4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8B51BC53DB4C4CBD768D2177367CFB" ma:contentTypeVersion="15" ma:contentTypeDescription="Create a new document." ma:contentTypeScope="" ma:versionID="5f861dcae75bceeb6790cda94423edd2">
  <xsd:schema xmlns:xsd="http://www.w3.org/2001/XMLSchema" xmlns:xs="http://www.w3.org/2001/XMLSchema" xmlns:p="http://schemas.microsoft.com/office/2006/metadata/properties" xmlns:ns2="2cf3d978-b239-4bbf-83aa-2ce038131de0" xmlns:ns3="ea86ed1a-cdd2-4ebb-8157-80b4b0e624a7" targetNamespace="http://schemas.microsoft.com/office/2006/metadata/properties" ma:root="true" ma:fieldsID="73ef3d12c26bfde337f698a7b3756a06" ns2:_="" ns3:_="">
    <xsd:import namespace="2cf3d978-b239-4bbf-83aa-2ce038131de0"/>
    <xsd:import namespace="ea86ed1a-cdd2-4ebb-8157-80b4b0e624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3d978-b239-4bbf-83aa-2ce038131d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6ed1a-cdd2-4ebb-8157-80b4b0e624a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85a259-4d77-47e9-951e-2dee3a939cac}" ma:internalName="TaxCatchAll" ma:showField="CatchAllData" ma:web="ea86ed1a-cdd2-4ebb-8157-80b4b0e624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f3d978-b239-4bbf-83aa-2ce038131de0">
      <Terms xmlns="http://schemas.microsoft.com/office/infopath/2007/PartnerControls"/>
    </lcf76f155ced4ddcb4097134ff3c332f>
    <TaxCatchAll xmlns="ea86ed1a-cdd2-4ebb-8157-80b4b0e624a7" xsi:nil="true"/>
  </documentManagement>
</p:properties>
</file>

<file path=customXml/itemProps1.xml><?xml version="1.0" encoding="utf-8"?>
<ds:datastoreItem xmlns:ds="http://schemas.openxmlformats.org/officeDocument/2006/customXml" ds:itemID="{F366CEBE-4CEE-4688-8B09-827C1B8C17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93384D-E9CD-43EC-9A63-2C7E81DB21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FC72AE-BF0F-40CD-9FB0-416C5B059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3d978-b239-4bbf-83aa-2ce038131de0"/>
    <ds:schemaRef ds:uri="ea86ed1a-cdd2-4ebb-8157-80b4b0e624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857086-ECF1-4AE7-8BBD-079590488986}">
  <ds:schemaRefs>
    <ds:schemaRef ds:uri="http://schemas.microsoft.com/office/2006/metadata/properties"/>
    <ds:schemaRef ds:uri="http://schemas.microsoft.com/office/infopath/2007/PartnerControls"/>
    <ds:schemaRef ds:uri="2cf3d978-b239-4bbf-83aa-2ce038131de0"/>
    <ds:schemaRef ds:uri="ea86ed1a-cdd2-4ebb-8157-80b4b0e624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7</Pages>
  <Words>331</Words>
  <Characters>1633</Characters>
  <Application>Microsoft Office Word</Application>
  <DocSecurity>0</DocSecurity>
  <Lines>136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Jordan Jacques</cp:lastModifiedBy>
  <cp:revision>33</cp:revision>
  <cp:lastPrinted>2025-11-12T22:04:00Z</cp:lastPrinted>
  <dcterms:created xsi:type="dcterms:W3CDTF">2025-07-24T01:31:00Z</dcterms:created>
  <dcterms:modified xsi:type="dcterms:W3CDTF">2025-12-08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8B51BC53DB4C4CBD768D2177367CFB</vt:lpwstr>
  </property>
  <property fmtid="{D5CDD505-2E9C-101B-9397-08002B2CF9AE}" pid="3" name="MediaServiceImageTags">
    <vt:lpwstr/>
  </property>
</Properties>
</file>